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1" w:name="micro"/>
      <w:r>
        <w:t xml:space="preserve">Micro</w:t>
      </w:r>
      <w:bookmarkEnd w:id="21"/>
    </w:p>
    <w:p>
      <w:pPr>
        <w:pStyle w:val="FirstParagraph"/>
      </w:pPr>
      <w:r>
        <w:t xml:space="preserve">For this analysis, the statistical unit is the single lymph node and predictors used were:</w:t>
      </w:r>
    </w:p>
    <w:p>
      <w:pPr>
        <w:pStyle w:val="Compact"/>
        <w:numPr>
          <w:numId w:val="1002"/>
          <w:ilvl w:val="0"/>
        </w:numPr>
      </w:pPr>
      <w:r>
        <w:rPr>
          <w:b/>
        </w:rPr>
        <w:t xml:space="preserve">Size of the lymph node</w:t>
      </w:r>
      <w:r>
        <w:t xml:space="preserve">: Diameter calculated from the area and then standardized in z-sco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NGR</w:t>
      </w:r>
      <w:r>
        <w:t xml:space="preserve">: total number of granulomas per lymph node used in the model after logarithmic transformation.</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 logit link 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CM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 Probability Direction (PD), as a measure of the importance of the effects of the parameters, and the Region of Practical Equivalence (ROPE) as an index of significance as reported by [@ makowski2019indices].</w:t>
      </w:r>
    </w:p>
    <w:p>
      <w:pPr>
        <w:pStyle w:val="Heading1"/>
      </w:pPr>
      <w:bookmarkStart w:id="22" w:name="histo"/>
      <w:r>
        <w:t xml:space="preserve">Histo</w:t>
      </w:r>
      <w:bookmarkEnd w:id="2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07T13:24:23Z</dcterms:created>
  <dcterms:modified xsi:type="dcterms:W3CDTF">2020-11-07T13: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